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Common images for use cases here - including vector source images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58176cb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08-30T07:17:51Z</dcterms:created>
  <dcterms:modified xsi:type="dcterms:W3CDTF">2016-08-30T07:17:51Z</dcterms:modified>
</cp:coreProperties>
</file>